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jpg" ContentType="image/jpeg"/>
  <Override PartName="/word/media/rId43.png" ContentType="image/png"/>
  <Override PartName="/word/media/rId16.png" ContentType="image/png"/>
  <Override PartName="/word/media/rId71.png" ContentType="image/png"/>
  <Override PartName="/word/media/rId80.png" ContentType="image/png"/>
  <Override PartName="/word/media/rId83.png" ContentType="image/png"/>
  <Override PartName="/word/media/rId19.png" ContentType="image/png"/>
  <Override PartName="/word/media/rId37.png" ContentType="image/png"/>
  <Override PartName="/word/media/rId46.png" ContentType="image/png"/>
  <Override PartName="/word/media/rId74.png" ContentType="image/png"/>
  <Override PartName="/word/media/rId61.png" ContentType="image/png"/>
  <Override PartName="/word/media/rId34.png" ContentType="image/png"/>
  <Override PartName="/word/media/rId25.png" ContentType="image/png"/>
  <Override PartName="/word/media/rId28.png" ContentType="image/png"/>
  <Override PartName="/word/media/rId55.png" ContentType="image/png"/>
  <Override PartName="/word/media/rId9.jpg" ContentType="image/jpeg"/>
  <Override PartName="/word/media/rId64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秋天星空</w:t>
      </w:r>
    </w:p>
    <w:bookmarkStart w:id="88" w:name="星象---秋天星空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秋天星空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5" w:name="一秋天星空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秋天星空</w:t>
      </w:r>
    </w:p>
    <w:p>
      <w:pPr>
        <w:pStyle w:val="FirstParagraph"/>
      </w:pPr>
      <w:r>
        <w:drawing>
          <wp:inline>
            <wp:extent cx="5334000" cy="5316023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c4bb34c26ce1012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秋天的星空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秋天的全天空星圖，從圖中人的位置觀察，可分別為由東、南、西、北所見的星座分佈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rPr>
                <w:rFonts w:hint="eastAsia"/>
              </w:rPr>
              <w:t xml:space="preserve">每年一到11月中旬，代表秋天的飛馬座就會在天頂附近出現，並描繪出一個巨大的四角形。這個四角形，一般稱為飛馬座大四角或是秋天的大四角，和其他季節相同，這個四角形是認識秋天星空的重要指標。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把飛馬座大四角向西的一邊，也就是α星與β星相連的直現象南延伸（往α星方向），就可以找到南魚座的北落師門星----這是秋天星空中的唯一一顆一等星。相反的，如果將這一條連線往β星星方向延伸，那麼，在經過仙王座之後，就可以到達北極星。此外，如果把仙女座的α星與飛馬座α星連線的直線，也就是大四角形的對角線往西南方延伸，就會經過摩羯座，如果往東北方延伸，就會經過仙女座與英仙座。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同時，如果將大四角的另一側，也就是仙女座的α星與飛馬座的γ星的連線向南延伸，就會來到鯨魚座的β星，向北延伸則會經過仙后座到達北極星，因此，透過秋天的大四角形，我們就可以找到秋天的全部星座。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4286250" cy="4550379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1100b6a667fbd2dd.jpe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0" cy="45503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5"/>
    <w:bookmarkStart w:id="24" w:name="一水瓶座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水瓶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水瓶座又稱寶瓶座，是黃道十二宮的第十一個星座，位於魔羯座和雙魚座之間，北鄰飛馬座，南邊則是南魚座，在天球赤道至赤緯-20度之間，太陽於每年的冬末初春時通過此星座。在星圖中，水瓶座是美少年Ganymede的化身，他手上拿著水瓶，瓶裏裝著天神喜愛的美酒，酒水從倒著瓶口往南流，流至下方南魚的嘴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水瓶座最佳觀測日期為八月下旬至十二月下旬。出現時自東南東方升起，最高至南方仰角60後，由西南西方落下。水瓶座沒有亮星，故不是很容易找到，通常可先找到南魚座的北落師門，在其與飛馬座、魔羯座之間的區域有一個四顆星所組成的「Ｙ」字型，就是水瓶座中的「水瓶」，再往西方找到水瓶的a與b兩顆較亮的星，往南找尋一排連到北落師門的三、四等星，水瓶座就呼之欲出了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1ec5ec8c806dfd00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3afaa1627075faf0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虛宿一（β</w:t>
      </w:r>
      <w:r>
        <w:rPr>
          <w:b/>
          <w:bCs/>
        </w:rPr>
        <w:t xml:space="preserve"> Aqr, </w:t>
      </w:r>
      <w:r>
        <w:rPr>
          <w:rFonts w:hint="eastAsia"/>
          <w:b/>
          <w:bCs/>
        </w:rPr>
        <w:t xml:space="preserve">Sadalsuud）</w:t>
      </w:r>
      <w:r>
        <w:rPr>
          <w:rFonts w:hint="eastAsia"/>
        </w:rPr>
        <w:t xml:space="preserve">：黃白色超巨星，視星等</w:t>
      </w:r>
      <w:r>
        <w:t xml:space="preserve"> 2.91。Sadalsuud </w:t>
      </w:r>
      <w:r>
        <w:rPr>
          <w:rFonts w:hint="eastAsia"/>
        </w:rPr>
        <w:t xml:space="preserve">阿拉伯文意為「最幸運的星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980</w:t>
      </w:r>
      <w:r>
        <w:t xml:space="preserve"> </w:t>
      </w:r>
      <w:r>
        <w:rPr>
          <w:rFonts w:hint="eastAsia"/>
        </w:rPr>
        <w:t xml:space="preserve">平方度，全天第</w:t>
      </w:r>
      <w:r>
        <w:t xml:space="preserve"> 10 </w:t>
      </w:r>
      <w:r>
        <w:rPr>
          <w:rFonts w:hint="eastAsia"/>
        </w:rPr>
        <w:t xml:space="preserve">大星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原型為特洛伊王子</w:t>
      </w:r>
      <w:r>
        <w:rPr>
          <w:rFonts w:hint="eastAsia"/>
          <w:b/>
          <w:bCs/>
        </w:rPr>
        <w:t xml:space="preserve">蓋尼米德（Ganymede）</w:t>
      </w:r>
      <w:r>
        <w:t xml:space="preserve">—— </w:t>
      </w:r>
      <w:r>
        <w:rPr>
          <w:rFonts w:hint="eastAsia"/>
        </w:rPr>
        <w:t xml:space="preserve">因美貌被宙斯化身的天鷹（即天鷹座）擄走至奧林匹斯山，成為眾神的倒酒侍者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1/20</w:t>
      </w:r>
      <w:r>
        <w:t xml:space="preserve"> ~ </w:t>
      </w:r>
      <w:r>
        <w:rPr>
          <w:rFonts w:hint="eastAsia"/>
        </w:rPr>
        <w:t xml:space="preserve">2/18（黃道十二宮第</w:t>
      </w:r>
      <w:r>
        <w:t xml:space="preserve"> 11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22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寶瓶座</w:t>
        </w:r>
      </w:hyperlink>
      <w:r>
        <w:t xml:space="preserve"> </w:t>
      </w:r>
      <w:r>
        <w:t xml:space="preserve">·</w:t>
      </w:r>
      <w:r>
        <w:t xml:space="preserve"> </w:t>
      </w:r>
      <w:hyperlink r:id="rId23">
        <w:r>
          <w:rPr>
            <w:rStyle w:val="Hyperlink"/>
            <w:rFonts w:hint="eastAsia"/>
          </w:rPr>
          <w:t xml:space="preserve">智者星象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水瓶座</w:t>
        </w:r>
      </w:hyperlink>
    </w:p>
    <w:bookmarkEnd w:id="24"/>
    <w:bookmarkStart w:id="33" w:name="二雙魚座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雙魚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雙魚座是黃道十二宮的第十二個星座，在水瓶座和白羊座之間，飛馬座與仙女座的東南側。雙魚座是一非常古老的星座，在巴比倫人的文獻中已有記載，後來亦被希臘的占星家所沿用，是古老且重要的星座。現在太陽在每年的至通過雙魚座，春分點亦位於此。在西方傳說中，雙魚座是愛神維斯和邱比特為了躲避怪物，變成的兩條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雙魚座是由四等以下的星星所組成的，在飛馬座的南側和東側形成一個「ㄥ」字形，「ㄥ」的兩頭各有一群排列成環狀的星星，在星圖中是兩條尾巴以絲帶相連的魚(如左圖)，而這兩個環則是兩隻魚的位置，其中頭朝向西方的魚位於飛馬座秋季四邊形的南方；另一條朝北方游的魚則在仙女座的南方，在仙女β附近。這兩條魚尾端的絲帶在「ㄥ」的轉角處相接，此處則是雙魚座的α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雙魚座在秋天星空亦屬較暗的星座，在九月下旬到一月中旬可觀測得到。出現時由正東方升起，經過天頂正西方落下。尋找雙魚座可由馬座找起，在秋季四邊形東側及南側可找到兩排彎彎曲曲排列成注音符號「ㄥ」的四到六等星。由於星等不高，所以得在天空無雲且無光害的地方才可看見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ab048c94888d1d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b331a89f0ba8601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右更二（α</w:t>
      </w:r>
      <w:r>
        <w:rPr>
          <w:b/>
          <w:bCs/>
        </w:rPr>
        <w:t xml:space="preserve"> Psc, </w:t>
      </w:r>
      <w:r>
        <w:rPr>
          <w:rFonts w:hint="eastAsia"/>
          <w:b/>
          <w:bCs/>
        </w:rPr>
        <w:t xml:space="preserve">Alrescha）</w:t>
      </w:r>
      <w:r>
        <w:rPr>
          <w:rFonts w:hint="eastAsia"/>
        </w:rPr>
        <w:t xml:space="preserve">：雙星系統，視星等</w:t>
      </w:r>
      <w:r>
        <w:t xml:space="preserve"> </w:t>
      </w:r>
      <w:r>
        <w:rPr>
          <w:rFonts w:hint="eastAsia"/>
        </w:rPr>
        <w:t xml:space="preserve">3.82，距離</w:t>
      </w:r>
      <w:r>
        <w:t xml:space="preserve"> 139 </w:t>
      </w:r>
      <w:r>
        <w:rPr>
          <w:rFonts w:hint="eastAsia"/>
        </w:rPr>
        <w:t xml:space="preserve">光年。Alrescha</w:t>
      </w:r>
      <w:r>
        <w:t xml:space="preserve"> </w:t>
      </w:r>
      <w:r>
        <w:rPr>
          <w:rFonts w:hint="eastAsia"/>
        </w:rPr>
        <w:t xml:space="preserve">阿拉伯文意為「繩結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春分點所在</w:t>
      </w:r>
      <w:r>
        <w:rPr>
          <w:rFonts w:hint="eastAsia"/>
        </w:rPr>
        <w:t xml:space="preserve">：目前太陽於春分時通過雙魚座（過去曾在白羊座，因歲差移動），是天文上的重要參考座標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神話中，美神</w:t>
      </w:r>
      <w:r>
        <w:rPr>
          <w:rFonts w:hint="eastAsia"/>
          <w:b/>
          <w:bCs/>
        </w:rPr>
        <w:t xml:space="preserve">阿芙羅黛蒂（Venus）</w:t>
      </w:r>
      <w:r>
        <w:rPr>
          <w:rFonts w:hint="eastAsia"/>
        </w:rPr>
        <w:t xml:space="preserve">與兒子愛神</w:t>
      </w:r>
      <w:r>
        <w:rPr>
          <w:rFonts w:hint="eastAsia"/>
          <w:b/>
          <w:bCs/>
        </w:rPr>
        <w:t xml:space="preserve">邱比特（Cupid）</w:t>
      </w:r>
      <w:r>
        <w:rPr>
          <w:rFonts w:hint="eastAsia"/>
        </w:rPr>
        <w:t xml:space="preserve">為躲避怪物</w:t>
      </w:r>
      <w:r>
        <w:t xml:space="preserve"> </w:t>
      </w:r>
      <w:r>
        <w:rPr>
          <w:rFonts w:hint="eastAsia"/>
        </w:rPr>
        <w:t xml:space="preserve">Typhon，變成兩條魚跳入幼發拉底河中逃生，並用緞帶繫住彼此免得分開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2/19</w:t>
      </w:r>
      <w:r>
        <w:t xml:space="preserve"> ~ </w:t>
      </w:r>
      <w:r>
        <w:rPr>
          <w:rFonts w:hint="eastAsia"/>
        </w:rPr>
        <w:t xml:space="preserve">3/20（黃道十二宮第</w:t>
      </w:r>
      <w:r>
        <w:t xml:space="preserve"> 12 </w:t>
      </w:r>
      <w:r>
        <w:rPr>
          <w:rFonts w:hint="eastAsia"/>
        </w:rPr>
        <w:t xml:space="preserve">個，最後一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31">
        <w:r>
          <w:rPr>
            <w:rStyle w:val="Hyperlink"/>
          </w:rPr>
          <w:t xml:space="preserve">Wikipedia — Pisces</w:t>
        </w:r>
      </w:hyperlink>
      <w:r>
        <w:t xml:space="preserve"> </w:t>
      </w:r>
      <w:r>
        <w:t xml:space="preserve">·</w:t>
      </w:r>
      <w:r>
        <w:t xml:space="preserve"> </w:t>
      </w:r>
      <w:hyperlink r:id="rId32">
        <w:r>
          <w:rPr>
            <w:rStyle w:val="Hyperlink"/>
            <w:rFonts w:hint="eastAsia"/>
          </w:rPr>
          <w:t xml:space="preserve">星座101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黃道十二宮</w:t>
        </w:r>
      </w:hyperlink>
    </w:p>
    <w:bookmarkEnd w:id="33"/>
    <w:bookmarkStart w:id="42" w:name="三白羊座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白羊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白羊座是黃道十二宮的第一個星座，也是十二宮中最小的星座。白羊位於雙魚座與金牛座之間，北方有英仙座與仙女座，南方則與鯨魚座為鄰。在三千多年前，春分點正位於白羊座，當時的人們就以白羊座的符號做為春分點的符號，雖然因歲差關係，目前春分點已移往雙魚座，但春分點仍然延用白羊座的符號。目前太陽在每年的四月十八至五月十四通過白羊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希臘神話中，有一隻金色的聖羊，牠從天而降救了阿泰姆斯國的王子，後來牠被當成祭品獻給宙斯，而牠的羊毛被當成聖物，由一隻巨龍看守，這塊金羊毛後來引發了一段希臘英雄的冒險故事。這隻金色的羊即是天上的白羊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白羊座雖然是黃道星座，但並不甚明亮，在一般情況下，可用肉眼看到的星星大概只有構成白羊頭部的三顆星－白羊α、β及γ，這三顆星頗為接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白羊座是秋季的星座，從十月上旬到二月下旬都可觀測到。升起的位置是在東北東方，通過天頂，由西北西方落下。白羊座亮星集中在羊頭的位置，所以較簡單的方法是由他的α星和β星找起。由仙女座的γ星(最東方的那顆)往南方找，在與雙魚座α星連線中點的位置，就是白羊α星了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a00673e59b5b7e4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4426cb9c7e578f8b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婁宿三（α</w:t>
      </w:r>
      <w:r>
        <w:rPr>
          <w:b/>
          <w:bCs/>
        </w:rPr>
        <w:t xml:space="preserve"> Ari, </w:t>
      </w:r>
      <w:r>
        <w:rPr>
          <w:rFonts w:hint="eastAsia"/>
          <w:b/>
          <w:bCs/>
        </w:rPr>
        <w:t xml:space="preserve">Hamal）</w:t>
      </w:r>
      <w:r>
        <w:rPr>
          <w:rFonts w:hint="eastAsia"/>
        </w:rPr>
        <w:t xml:space="preserve">：橘色巨星，視星等</w:t>
      </w:r>
      <w:r>
        <w:t xml:space="preserve"> </w:t>
      </w:r>
      <w:r>
        <w:rPr>
          <w:rFonts w:hint="eastAsia"/>
        </w:rPr>
        <w:t xml:space="preserve">2.0，距離約</w:t>
      </w:r>
      <w:r>
        <w:t xml:space="preserve"> 65.8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歷史春分點</w:t>
      </w:r>
      <w:r>
        <w:rPr>
          <w:rFonts w:hint="eastAsia"/>
        </w:rPr>
        <w:t xml:space="preserve">：約</w:t>
      </w:r>
      <w:r>
        <w:t xml:space="preserve"> 3000 </w:t>
      </w:r>
      <w:r>
        <w:rPr>
          <w:rFonts w:hint="eastAsia"/>
        </w:rPr>
        <w:t xml:space="preserve">年前，春分點正好位於白羊座（故黃道十二宮以白羊座為首）；現因地球歲差，春分點已移至雙魚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神話中的</w:t>
      </w:r>
      <w:r>
        <w:rPr>
          <w:rFonts w:hint="eastAsia"/>
          <w:b/>
          <w:bCs/>
        </w:rPr>
        <w:t xml:space="preserve">金羊毛</w:t>
      </w:r>
      <w:r>
        <w:t xml:space="preserve">—— Hermes </w:t>
      </w:r>
      <w:r>
        <w:rPr>
          <w:rFonts w:hint="eastAsia"/>
        </w:rPr>
        <w:t xml:space="preserve">贈送的有翼金羊，搭救了波底亞國王的兒女</w:t>
      </w:r>
      <w:r>
        <w:t xml:space="preserve"> Phrixus </w:t>
      </w:r>
      <w:r>
        <w:rPr>
          <w:rFonts w:hint="eastAsia"/>
        </w:rPr>
        <w:t xml:space="preserve">與</w:t>
      </w:r>
      <w:r>
        <w:t xml:space="preserve"> </w:t>
      </w:r>
      <w:r>
        <w:rPr>
          <w:rFonts w:hint="eastAsia"/>
        </w:rPr>
        <w:t xml:space="preserve">Helle，後成為</w:t>
      </w:r>
      <w:r>
        <w:t xml:space="preserve"> Argo </w:t>
      </w:r>
      <w:r>
        <w:rPr>
          <w:rFonts w:hint="eastAsia"/>
        </w:rPr>
        <w:t xml:space="preserve">英雄遠征隊（Argonauts）尋找金羊毛的目標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3/21</w:t>
      </w:r>
      <w:r>
        <w:t xml:space="preserve"> ~ </w:t>
      </w:r>
      <w:r>
        <w:rPr>
          <w:rFonts w:hint="eastAsia"/>
        </w:rPr>
        <w:t xml:space="preserve">4/19（黃道十二宮第</w:t>
      </w:r>
      <w:r>
        <w:t xml:space="preserve"> 1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40">
        <w:r>
          <w:rPr>
            <w:rStyle w:val="Hyperlink"/>
          </w:rPr>
          <w:t xml:space="preserve">Wikipedia — Aries</w:t>
        </w:r>
      </w:hyperlink>
      <w:r>
        <w:t xml:space="preserve"> </w:t>
      </w:r>
      <w:r>
        <w:t xml:space="preserve">·</w:t>
      </w:r>
      <w:r>
        <w:t xml:space="preserve"> </w:t>
      </w:r>
      <w:hyperlink r:id="rId41">
        <w:r>
          <w:rPr>
            <w:rStyle w:val="Hyperlink"/>
            <w:rFonts w:hint="eastAsia"/>
          </w:rPr>
          <w:t xml:space="preserve">黃道12星座變化</w:t>
        </w:r>
      </w:hyperlink>
    </w:p>
    <w:bookmarkEnd w:id="42"/>
    <w:bookmarkStart w:id="51" w:name="四仙后座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仙后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仙后座是秋天的代表星座之一，它的五顆毫星恰呈一略為歪斜的「W」，高掛在秋季北方的星空中，非常容易辨認。仙后座位在天球北極附近，介於英仙座、仙王座與仙女座之間，隔著北極星與大熊座遙遙相對。在神話故事中，仙后座是一位美麗又愛慕虛榮的皇后，她的虛榮與傲慢觸怒了海神，最後導致她的女兒(仙女座)被迫成為海怪的祭品。而在星圖中，仙后座通常被描繪成這位美麗皇后側坐在她的王座的樣子（如下圖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由於仙后座和大熊座分別位於北極星的兩側，所以通常當仙后座轉到地平線上方，大熊座就沒入地平線，當仙后座落下時，大熊座正好升起，故兩個星座常常交替被用來當做尋找北極星的指標。以天后座尋找北極星的方式為：先由β星向α星作延長線，再由ε星向δ星做延伸線，兩線交於一點Ｘ，然後由Ｘ向「Ｗ」的中點γ星延申五倍就是北極星的位置了，詳圖請參考「由仙后座尋找北極星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仙后座在秋天星空算較易觀測的星座，由八月下旬到二月下旬都可觀測到。在星圖中她呈「W」，不過當她升至北極星上方後，我們看到的應是「Ｍ」。仙后座是北極附近的星座，由北北東升起，繞著北極星做圓週狀的運動，最高升到北方仰角60左右在，再由北北西落下。一般在光害較小的城市效區應可看到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17e291a2a509dcf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5370a3f6f87fd4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5</w:t>
      </w:r>
      <w:r>
        <w:t xml:space="preserve"> </w:t>
      </w:r>
      <w:r>
        <w:rPr>
          <w:rFonts w:hint="eastAsia"/>
        </w:rPr>
        <w:t xml:space="preserve">顆主星呈現特殊的</w:t>
      </w:r>
      <w:r>
        <w:t xml:space="preserve"> </w:t>
      </w:r>
      <w:r>
        <w:rPr>
          <w:b/>
          <w:bCs/>
        </w:rPr>
        <w:t xml:space="preserve">W </w:t>
      </w:r>
      <w:r>
        <w:rPr>
          <w:rFonts w:hint="eastAsia"/>
          <w:b/>
          <w:bCs/>
        </w:rPr>
        <w:t xml:space="preserve">形或</w:t>
      </w:r>
      <w:r>
        <w:rPr>
          <w:b/>
          <w:bCs/>
        </w:rPr>
        <w:t xml:space="preserve"> M </w:t>
      </w:r>
      <w:r>
        <w:rPr>
          <w:rFonts w:hint="eastAsia"/>
          <w:b/>
          <w:bCs/>
        </w:rPr>
        <w:t xml:space="preserve">形</w:t>
      </w:r>
      <w:r>
        <w:rPr>
          <w:rFonts w:hint="eastAsia"/>
        </w:rPr>
        <w:t xml:space="preserve">（隨季節旋轉），是秋季夜空最易辨認的星座之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恆星不落</w:t>
      </w:r>
      <w:r>
        <w:rPr>
          <w:rFonts w:hint="eastAsia"/>
        </w:rPr>
        <w:t xml:space="preserve">：因接近北天極，</w:t>
      </w:r>
      <w:r>
        <w:rPr>
          <w:rFonts w:hint="eastAsia"/>
          <w:b/>
          <w:bCs/>
        </w:rPr>
        <w:t xml:space="preserve">北緯地區整晚不落</w:t>
      </w:r>
      <w:r>
        <w:rPr>
          <w:rFonts w:hint="eastAsia"/>
        </w:rPr>
        <w:t xml:space="preserve">（拱極星座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用法：找北極星</w:t>
      </w:r>
      <w:r>
        <w:t xml:space="preserve">—— W </w:t>
      </w:r>
      <w:r>
        <w:rPr>
          <w:rFonts w:hint="eastAsia"/>
        </w:rPr>
        <w:t xml:space="preserve">形開口端的延伸線可協助定位北極星，與北斗七星互補（夏季用北斗，冬秋用仙后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埃塞俄比亞王后卡西奧佩婭（Cassiopeia），因炫耀女兒美貌得罪海神波賽頓之妻，被罰倒坐椅子永遠在天空中半年朝下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598</w:t>
      </w:r>
      <w:r>
        <w:t xml:space="preserve"> </w:t>
      </w:r>
      <w:r>
        <w:rPr>
          <w:rFonts w:hint="eastAsia"/>
        </w:rPr>
        <w:t xml:space="preserve">平方度，全天第</w:t>
      </w:r>
      <w:r>
        <w:t xml:space="preserve"> 25 </w:t>
      </w:r>
      <w:r>
        <w:rPr>
          <w:rFonts w:hint="eastAsia"/>
        </w:rPr>
        <w:t xml:space="preserve">大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49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仙后座</w:t>
        </w:r>
      </w:hyperlink>
      <w:r>
        <w:t xml:space="preserve"> </w:t>
      </w:r>
      <w:r>
        <w:t xml:space="preserve">·</w:t>
      </w:r>
      <w:r>
        <w:t xml:space="preserve"> </w:t>
      </w:r>
      <w:hyperlink r:id="rId50">
        <w:r>
          <w:rPr>
            <w:rStyle w:val="Hyperlink"/>
            <w:rFonts w:hint="eastAsia"/>
          </w:rPr>
          <w:t xml:space="preserve">王族星座</w:t>
        </w:r>
      </w:hyperlink>
    </w:p>
    <w:bookmarkEnd w:id="51"/>
    <w:bookmarkStart w:id="60" w:name="五飛馬座"/>
    <w:p>
      <w:pPr>
        <w:pStyle w:val="Heading3"/>
      </w:pPr>
      <w:r>
        <w:rPr>
          <w:rFonts w:hint="eastAsia"/>
        </w:rPr>
        <w:t xml:space="preserve">（五）</w:t>
      </w:r>
      <w:r>
        <w:rPr>
          <w:rFonts w:hint="eastAsia"/>
        </w:rPr>
        <w:t xml:space="preserve">飛馬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飛馬座是秋天星空中最重要的星座之一，在夏未時已在東邊星空蠢蠢慾動，準備取代已漸漸西落的夏夜群星，在微涼的秋夜展現其漫妙的身影。飛馬座位於天鵝座東南，南鄰黃道十二宮之中的水瓶座及雙魚座，東北則接著仙女座。飛馬座雖無明亮一等星，但因秋天星座皆不明亮，故在暗淡的秋夜中牠極為顯眼。其a、b、g三星（室宿一、室宿二、壁宿一）與仙女座的α星（壁宿二）構成一四方形，俗稱秋季四邊形，是秋天尋找北極星的指標之一。飛馬座在星空中的確像一隻騰空的駿馬，在神話中他是有一隻長有一對翅膀的白色神駒Pegasus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飛馬座最亮的星不是α星，而是位於飛馬頭部的最前端的ε星Enif(意為「馬鼻(nose)」)，中文名「危宿三」，其亮度為2.4，呈黃色。飛馬座的α星，中文名「室宿一」，亮度2.5，呈藍白色，是秋四邊形的西南頂點，亦是飛馬的背部前緣，其英文名稱為Markab，即源自於「馬鞍(saddle)」之意。飛馬座的β星Scheat(意思是「馬脛(shin)」)，中文名「室宿二」，亮度2.5，呈深黃色，位於四邊形的西北角，在星圖中為飛馬胸部連接前腳的位置。而位於四邊形東南的γ星Algenib(有「馬的側腹(side)」之意)，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e850b5279c1f463f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b6b877896b1fec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文名「壁宿一」，亮度2.8，亦呈藍白色。值得一提的是，位於秋四邊的東北角那顆屬於仙女座的星星(中文名「壁宿二」，英文名是Alpheratz，意思是「馬的肚臍(Navel)」)原本亦是屬飛馬座δ星，然而不知是何緣故，後來星座畫分時，將它分到了仙女座，現在是仙女座的α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秋季四邊形在星象觀測極為重要，他的α星是尋找北方的方法之一，由四邊形西南側的飛馬α星往西北的飛馬β星一直延伸，即可找到北極星的位置。此外，這條連線的另一頭則指向秋季夜空中最亮的星－南魚座的α星Fomalhaut(中文名為「北落師門」)。秋季四邊形東邊的兩顆星構成的連線亦很重要，它往南延伸與黃道線相交的點恰落於春分點附近，在天球上通過春分點及秋分點的經線(也就是赤經0度和180度)我們稱為「分至圈(Equinoctialcloure)」，而秋四邊形東方的邊線亦約在這條分至圈附近，故通常將其當成分至圈的指標。兩條縱線都介紹過，現在來介紹四邊形的兩條橫線，這兩條橫線靠北方的約在赤緯+30度，而南方的橫線則在+15度左右，兩者皆被當成天球座標的現成標線！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飛馬座從八月中旬至十二月下旬皆可觀測得到，在暗淡的秋季夜空中，大四邊形非常的顯眼，應該不難找。飛馬座自東北東方升起，由東至西穿過正天頂，再由西北西方向落下。找到秋四邊後，由位在西南方的那個頂點可找到L型的馬頭，而西北方則可以找到兩排構成飛馬前腳的星星，不過這兩排星不是很亮，平常可能較難見到。在秋天的星座中飛馬座可算是指標，找出飛馬座往南可找到水瓶、南魚座，西南可找出雙魚座，西北則與著仙女、英仙座連成一串，往北則可以到北極星。故飛馬座在秋天星座它格外的重要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1121</w:t>
      </w:r>
      <w:r>
        <w:t xml:space="preserve"> </w:t>
      </w:r>
      <w:r>
        <w:rPr>
          <w:rFonts w:hint="eastAsia"/>
        </w:rPr>
        <w:t xml:space="preserve">平方度，全天第</w:t>
      </w:r>
      <w:r>
        <w:t xml:space="preserve"> 7 </w:t>
      </w:r>
      <w:r>
        <w:rPr>
          <w:rFonts w:hint="eastAsia"/>
        </w:rPr>
        <w:t xml:space="preserve">大星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秋季四邊形</w:t>
      </w:r>
      <w:r>
        <w:rPr>
          <w:rFonts w:hint="eastAsia"/>
        </w:rPr>
        <w:t xml:space="preserve">：由飛馬座的</w:t>
      </w:r>
      <w:r>
        <w:rPr>
          <w:rFonts w:hint="eastAsia"/>
          <w:b/>
          <w:bCs/>
        </w:rPr>
        <w:t xml:space="preserve">室宿一</w:t>
      </w:r>
      <w:r>
        <w:rPr>
          <w:rFonts w:hint="eastAsia"/>
        </w:rPr>
        <w:t xml:space="preserve">（α</w:t>
      </w:r>
      <w:r>
        <w:t xml:space="preserve"> Peg, </w:t>
      </w:r>
      <w:r>
        <w:rPr>
          <w:rFonts w:hint="eastAsia"/>
        </w:rPr>
        <w:t xml:space="preserve">Markab）、</w:t>
      </w:r>
      <w:r>
        <w:rPr>
          <w:rFonts w:hint="eastAsia"/>
          <w:b/>
          <w:bCs/>
        </w:rPr>
        <w:t xml:space="preserve">室宿二</w:t>
      </w:r>
      <w:r>
        <w:rPr>
          <w:rFonts w:hint="eastAsia"/>
        </w:rPr>
        <w:t xml:space="preserve">（β</w:t>
      </w:r>
      <w:r>
        <w:t xml:space="preserve"> Peg, </w:t>
      </w:r>
      <w:r>
        <w:rPr>
          <w:rFonts w:hint="eastAsia"/>
        </w:rPr>
        <w:t xml:space="preserve">Scheat）、</w:t>
      </w:r>
      <w:r>
        <w:rPr>
          <w:rFonts w:hint="eastAsia"/>
          <w:b/>
          <w:bCs/>
        </w:rPr>
        <w:t xml:space="preserve">壁宿一</w:t>
      </w:r>
      <w:r>
        <w:rPr>
          <w:rFonts w:hint="eastAsia"/>
        </w:rPr>
        <w:t xml:space="preserve">（γ</w:t>
      </w:r>
      <w:r>
        <w:t xml:space="preserve"> Peg, </w:t>
      </w:r>
      <w:r>
        <w:rPr>
          <w:rFonts w:hint="eastAsia"/>
        </w:rPr>
        <w:t xml:space="preserve">Algenib）和原屬飛馬座、現劃歸仙女座的</w:t>
      </w:r>
      <w:r>
        <w:rPr>
          <w:rFonts w:hint="eastAsia"/>
          <w:b/>
          <w:bCs/>
        </w:rPr>
        <w:t xml:space="preserve">壁宿二</w:t>
      </w:r>
      <w:r>
        <w:rPr>
          <w:rFonts w:hint="eastAsia"/>
        </w:rPr>
        <w:t xml:space="preserve">（α</w:t>
      </w:r>
      <w:r>
        <w:t xml:space="preserve"> And, </w:t>
      </w:r>
      <w:r>
        <w:rPr>
          <w:rFonts w:hint="eastAsia"/>
        </w:rPr>
        <w:t xml:space="preserve">Alpheratz）組成——</w:t>
      </w:r>
      <w:r>
        <w:t xml:space="preserve"> </w:t>
      </w:r>
      <w:r>
        <w:rPr>
          <w:rFonts w:hint="eastAsia"/>
        </w:rPr>
        <w:t xml:space="preserve">是秋季夜空最顯眼的星象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室宿二（β</w:t>
      </w:r>
      <w:r>
        <w:rPr>
          <w:b/>
          <w:bCs/>
        </w:rPr>
        <w:t xml:space="preserve"> Peg, </w:t>
      </w:r>
      <w:r>
        <w:rPr>
          <w:rFonts w:hint="eastAsia"/>
          <w:b/>
          <w:bCs/>
        </w:rPr>
        <w:t xml:space="preserve">Scheat）</w:t>
      </w:r>
      <w:r>
        <w:rPr>
          <w:rFonts w:hint="eastAsia"/>
        </w:rPr>
        <w:t xml:space="preserve">：紅巨星，視星等</w:t>
      </w:r>
      <w:r>
        <w:t xml:space="preserve"> </w:t>
      </w:r>
      <w:r>
        <w:rPr>
          <w:rFonts w:hint="eastAsia"/>
        </w:rPr>
        <w:t xml:space="preserve">2.42（變星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英雄</w:t>
      </w:r>
      <w:r>
        <w:t xml:space="preserve"> Perseus </w:t>
      </w:r>
      <w:r>
        <w:rPr>
          <w:rFonts w:hint="eastAsia"/>
        </w:rPr>
        <w:t xml:space="preserve">砍下美杜莎頭顱時，飛馬</w:t>
      </w:r>
      <w:r>
        <w:t xml:space="preserve"> Pegasus </w:t>
      </w:r>
      <w:r>
        <w:rPr>
          <w:rFonts w:hint="eastAsia"/>
        </w:rPr>
        <w:t xml:space="preserve">從她血中誕生。後來協助</w:t>
      </w:r>
      <w:r>
        <w:t xml:space="preserve"> Bellerophon </w:t>
      </w:r>
      <w:r>
        <w:rPr>
          <w:rFonts w:hint="eastAsia"/>
        </w:rPr>
        <w:t xml:space="preserve">屠龍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58">
        <w:r>
          <w:rPr>
            <w:rStyle w:val="Hyperlink"/>
          </w:rPr>
          <w:t xml:space="preserve">Wikipedia — Pegasus constellation</w:t>
        </w:r>
      </w:hyperlink>
      <w:r>
        <w:t xml:space="preserve"> </w:t>
      </w:r>
      <w:r>
        <w:t xml:space="preserve">·</w:t>
      </w:r>
      <w:r>
        <w:t xml:space="preserve"> </w:t>
      </w:r>
      <w:hyperlink r:id="rId59">
        <w:r>
          <w:rPr>
            <w:rStyle w:val="Hyperlink"/>
            <w:rFonts w:hint="eastAsia"/>
          </w:rPr>
          <w:t xml:space="preserve">秋季星座</w:t>
        </w:r>
      </w:hyperlink>
    </w:p>
    <w:bookmarkEnd w:id="60"/>
    <w:bookmarkStart w:id="70" w:name="六英仙座"/>
    <w:p>
      <w:pPr>
        <w:pStyle w:val="Heading3"/>
      </w:pPr>
      <w:r>
        <w:rPr>
          <w:rFonts w:hint="eastAsia"/>
        </w:rPr>
        <w:t xml:space="preserve">（六）</w:t>
      </w:r>
      <w:r>
        <w:rPr>
          <w:rFonts w:hint="eastAsia"/>
        </w:rPr>
        <w:t xml:space="preserve">英仙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英仙座出現在秋末冬初，在十月至一月高掛在北方的天空，位於仙后、仙女及御夫、金牛之間。英仙座斜立在銀河中，其主星有四五顆在三等星以上，在秋季星空中算是較明亮的星座。英仙座雖不像夏天或冬天的星座有明亮的一等星當主星，但由於其位於銀河上，有許多有名的星體在其範圍內，故英仙座常成為秋季觀星的目標！英仙座在希臘神話中是殺死蛇髮女妖的大英雄Perseus，而星圖中，通常將英仙座描繪成右手高舉著劍、左手提著女妖頭的Persus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英仙座應該算是秋末的星座，須到十月上旬才可見到，一直到三月中旬皆可在天空中見到他的身影。英仙座出現時由東北方升起，經過北方天空由西北方落下，最高點為北方仰角80度左右。英仙座有幾顆二到三等的主星，故在天氣好時應可看見他成「人」字形的輪廓。要尋找他的位可借助於仙后座或御夫座，只要能找到這兩個分別呈Ｗ及五角形的星座，在這兩個星座之間的一群星星就是英仙座了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6db5870dc3e176fd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e55afccf32f8582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天船三（α</w:t>
      </w:r>
      <w:r>
        <w:rPr>
          <w:b/>
          <w:bCs/>
        </w:rPr>
        <w:t xml:space="preserve"> Per, </w:t>
      </w:r>
      <w:r>
        <w:rPr>
          <w:rFonts w:hint="eastAsia"/>
          <w:b/>
          <w:bCs/>
        </w:rPr>
        <w:t xml:space="preserve">Mirfak）</w:t>
      </w:r>
      <w:r>
        <w:rPr>
          <w:rFonts w:hint="eastAsia"/>
        </w:rPr>
        <w:t xml:space="preserve">：黃白色超巨星，視星等</w:t>
      </w:r>
      <w:r>
        <w:t xml:space="preserve"> </w:t>
      </w:r>
      <w:r>
        <w:rPr>
          <w:rFonts w:hint="eastAsia"/>
        </w:rPr>
        <w:t xml:space="preserve">1.79，距離</w:t>
      </w:r>
      <w:r>
        <w:t xml:space="preserve"> 510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大陵五（β</w:t>
      </w:r>
      <w:r>
        <w:rPr>
          <w:b/>
          <w:bCs/>
        </w:rPr>
        <w:t xml:space="preserve"> Per, </w:t>
      </w:r>
      <w:r>
        <w:rPr>
          <w:rFonts w:hint="eastAsia"/>
          <w:b/>
          <w:bCs/>
        </w:rPr>
        <w:t xml:space="preserve">Algol）</w:t>
      </w:r>
      <w:r>
        <w:rPr>
          <w:rFonts w:hint="eastAsia"/>
        </w:rPr>
        <w:t xml:space="preserve">：著名</w:t>
      </w:r>
      <w:r>
        <w:rPr>
          <w:rFonts w:hint="eastAsia"/>
          <w:b/>
          <w:bCs/>
        </w:rPr>
        <w:t xml:space="preserve">食變星</w:t>
      </w:r>
      <w:r>
        <w:rPr>
          <w:rFonts w:hint="eastAsia"/>
        </w:rPr>
        <w:t xml:space="preserve">原型，視星等</w:t>
      </w:r>
      <w:r>
        <w:t xml:space="preserve"> 2.1~3.4 </w:t>
      </w:r>
      <w:r>
        <w:rPr>
          <w:rFonts w:hint="eastAsia"/>
        </w:rPr>
        <w:t xml:space="preserve">變化，週期</w:t>
      </w:r>
      <w:r>
        <w:t xml:space="preserve"> </w:t>
      </w:r>
      <w:r>
        <w:rPr>
          <w:b/>
          <w:bCs/>
        </w:rPr>
        <w:t xml:space="preserve">2 </w:t>
      </w:r>
      <w:r>
        <w:rPr>
          <w:rFonts w:hint="eastAsia"/>
          <w:b/>
          <w:bCs/>
        </w:rPr>
        <w:t xml:space="preserve">天</w:t>
      </w:r>
      <w:r>
        <w:rPr>
          <w:b/>
          <w:bCs/>
        </w:rPr>
        <w:t xml:space="preserve"> 20 </w:t>
      </w:r>
      <w:r>
        <w:rPr>
          <w:rFonts w:hint="eastAsia"/>
          <w:b/>
          <w:bCs/>
        </w:rPr>
        <w:t xml:space="preserve">時</w:t>
      </w:r>
      <w:r>
        <w:rPr>
          <w:b/>
          <w:bCs/>
        </w:rPr>
        <w:t xml:space="preserve"> 48 </w:t>
      </w:r>
      <w:r>
        <w:rPr>
          <w:rFonts w:hint="eastAsia"/>
          <w:b/>
          <w:bCs/>
        </w:rPr>
        <w:t xml:space="preserve">分</w:t>
      </w:r>
      <w:r>
        <w:rPr>
          <w:rFonts w:hint="eastAsia"/>
        </w:rPr>
        <w:t xml:space="preserve">，因暗星週期性掩食亮星而變暗。Algol</w:t>
      </w:r>
      <w:r>
        <w:t xml:space="preserve"> </w:t>
      </w:r>
      <w:r>
        <w:rPr>
          <w:rFonts w:hint="eastAsia"/>
        </w:rPr>
        <w:t xml:space="preserve">阿拉伯文意為「魔星</w:t>
      </w:r>
      <w:r>
        <w:t xml:space="preserve"> / </w:t>
      </w:r>
      <w:r>
        <w:rPr>
          <w:rFonts w:hint="eastAsia"/>
        </w:rPr>
        <w:t xml:space="preserve">妖魔的頭」，代表美杜莎之眼。距離</w:t>
      </w:r>
      <w:r>
        <w:t xml:space="preserve"> 92.8 </w:t>
      </w:r>
      <w:r>
        <w:rPr>
          <w:rFonts w:hint="eastAsia"/>
        </w:rPr>
        <w:t xml:space="preserve">光年，實為三合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英仙座流星雨</w:t>
      </w:r>
      <w:r>
        <w:rPr>
          <w:rFonts w:hint="eastAsia"/>
        </w:rPr>
        <w:t xml:space="preserve">：每年</w:t>
      </w:r>
      <w:r>
        <w:t xml:space="preserve"> 8 </w:t>
      </w:r>
      <w:r>
        <w:rPr>
          <w:rFonts w:hint="eastAsia"/>
        </w:rPr>
        <w:t xml:space="preserve">月中旬高峰，是北半球最壯觀的流星雨之一，每小時可達</w:t>
      </w:r>
      <w:r>
        <w:t xml:space="preserve"> 60~100 </w:t>
      </w:r>
      <w:r>
        <w:rPr>
          <w:rFonts w:hint="eastAsia"/>
        </w:rPr>
        <w:t xml:space="preserve">顆，源自斯威夫特-塔特爾彗星（109P）的塵埃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英雄</w:t>
      </w:r>
      <w:r>
        <w:t xml:space="preserve"> </w:t>
      </w:r>
      <w:r>
        <w:rPr>
          <w:rFonts w:hint="eastAsia"/>
        </w:rPr>
        <w:t xml:space="preserve">Perseus，宙斯之子，砍下美杜莎之首，救出被獻祭給海怪</w:t>
      </w:r>
      <w:r>
        <w:t xml:space="preserve"> Cetus </w:t>
      </w:r>
      <w:r>
        <w:rPr>
          <w:rFonts w:hint="eastAsia"/>
        </w:rPr>
        <w:t xml:space="preserve">的安德洛墨達公主（仙女座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67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英仙座</w:t>
        </w:r>
      </w:hyperlink>
      <w:r>
        <w:t xml:space="preserve"> </w:t>
      </w:r>
      <w:r>
        <w:t xml:space="preserve">·</w:t>
      </w:r>
      <w:r>
        <w:t xml:space="preserve"> </w:t>
      </w:r>
      <w:hyperlink r:id="rId68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大陵五</w:t>
        </w:r>
      </w:hyperlink>
      <w:r>
        <w:t xml:space="preserve"> </w:t>
      </w:r>
      <w:r>
        <w:t xml:space="preserve">·</w:t>
      </w:r>
      <w:r>
        <w:t xml:space="preserve"> </w:t>
      </w:r>
      <w:hyperlink r:id="rId69">
        <w:r>
          <w:rPr>
            <w:rStyle w:val="Hyperlink"/>
            <w:rFonts w:hint="eastAsia"/>
          </w:rPr>
          <w:t xml:space="preserve">英仙座流星雨故事</w:t>
        </w:r>
      </w:hyperlink>
    </w:p>
    <w:bookmarkEnd w:id="70"/>
    <w:bookmarkStart w:id="79" w:name="七仙女座"/>
    <w:p>
      <w:pPr>
        <w:pStyle w:val="Heading3"/>
      </w:pPr>
      <w:r>
        <w:rPr>
          <w:rFonts w:hint="eastAsia"/>
        </w:rPr>
        <w:t xml:space="preserve">（七）</w:t>
      </w:r>
      <w:r>
        <w:rPr>
          <w:rFonts w:hint="eastAsia"/>
        </w:rPr>
        <w:t xml:space="preserve">仙女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秋天升起的仙女座是一巨大且重要的星座，它位於秋季四邊形的東北角，被飛馬座、仙后座、英仙座、雙魚座所圍繞，可說是秋天星空的中心星座。仙女座的α星與飛馬座的α、β、γ三星組成一四邊形，稱為秋季四邊形，是秋天星空定方位的指標。在神話故事中，仙女座是一位命運坎坷的公主，因傲慢的母親得罪了海神，使她被綁在岩石上當成海怪的祭品。故在星圖中，仙女座被描繪成這位美麗公主被鐵練拴，在海邊岩石等待海怪吞噬的樣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仙女座中重要的星星，首先是最亮的α星說起。仙女座的α星英文名為Alphetatz或Sirrah，亮度2.06，呈藍白色。這顆星原本是屬於飛馬座的γ星，但後來不知何原因被畫分至仙女座，成為仙女座的α星，其英文名源自阿拉伯語的「馬的肚臍(Thenavelofhorse)」以及「被鐵練所困之女子的頭(Theheadofthechainedwoman)」，在仙女座的星圖中，其正位於公主頭部的位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仙女座中還有一個著名的星體－M31又稱「仙女座大星雲」，是一個和我們地球所在銀河系規模差不多大小的另一銀河系，直徑十萬光年，由大約兩千憶顆恆星、星雲、星團所組成的小宇宙，距離我們有220萬光年之遠，但它卻是宇宙中離我們最近的銀河系。M31在仙女座β星西北方，約在仙女座υ星的位置，光度約4.8，在睛朗無光害的夜空用肉眼可看到一片白芒芒,約有五個月亮的直徑大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325dc0bb0e86dfc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6509e131225b1b6e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壁宿二（α</w:t>
      </w:r>
      <w:r>
        <w:rPr>
          <w:b/>
          <w:bCs/>
        </w:rPr>
        <w:t xml:space="preserve"> And, </w:t>
      </w:r>
      <w:r>
        <w:rPr>
          <w:rFonts w:hint="eastAsia"/>
          <w:b/>
          <w:bCs/>
        </w:rPr>
        <w:t xml:space="preserve">Alpheratz）</w:t>
      </w:r>
      <w:r>
        <w:rPr>
          <w:rFonts w:hint="eastAsia"/>
        </w:rPr>
        <w:t xml:space="preserve">：藍白色亞巨星，視星等</w:t>
      </w:r>
      <w:r>
        <w:t xml:space="preserve"> </w:t>
      </w:r>
      <w:r>
        <w:rPr>
          <w:rFonts w:hint="eastAsia"/>
        </w:rPr>
        <w:t xml:space="preserve">2.06，距離</w:t>
      </w:r>
      <w:r>
        <w:t xml:space="preserve"> 97 </w:t>
      </w:r>
      <w:r>
        <w:rPr>
          <w:rFonts w:hint="eastAsia"/>
        </w:rPr>
        <w:t xml:space="preserve">光年。原為秋季四邊形一角（與飛馬座共用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仙女座大星系（M31）</w:t>
      </w:r>
      <w:r>
        <w:rPr>
          <w:rFonts w:hint="eastAsia"/>
        </w:rPr>
        <w:t xml:space="preserve">：距離</w:t>
      </w:r>
      <w:r>
        <w:t xml:space="preserve"> </w:t>
      </w:r>
      <w:r>
        <w:rPr>
          <w:b/>
          <w:bCs/>
        </w:rPr>
        <w:t xml:space="preserve">250 </w:t>
      </w:r>
      <w:r>
        <w:rPr>
          <w:rFonts w:hint="eastAsia"/>
          <w:b/>
          <w:bCs/>
        </w:rPr>
        <w:t xml:space="preserve">萬光年</w:t>
      </w:r>
      <w:r>
        <w:rPr>
          <w:rFonts w:hint="eastAsia"/>
        </w:rPr>
        <w:t xml:space="preserve">，是</w:t>
      </w:r>
      <w:r>
        <w:rPr>
          <w:rFonts w:hint="eastAsia"/>
          <w:b/>
          <w:bCs/>
        </w:rPr>
        <w:t xml:space="preserve">人類肉眼可見最遠的深空天體</w:t>
      </w:r>
      <w:r>
        <w:rPr>
          <w:rFonts w:hint="eastAsia"/>
        </w:rPr>
        <w:t xml:space="preserve">。直徑約</w:t>
      </w:r>
      <w:r>
        <w:t xml:space="preserve"> 22 </w:t>
      </w:r>
      <w:r>
        <w:rPr>
          <w:rFonts w:hint="eastAsia"/>
        </w:rPr>
        <w:t xml:space="preserve">萬光年，含約</w:t>
      </w:r>
      <w:r>
        <w:t xml:space="preserve"> 1 </w:t>
      </w:r>
      <w:r>
        <w:rPr>
          <w:rFonts w:hint="eastAsia"/>
        </w:rPr>
        <w:t xml:space="preserve">兆顆恆星。</w:t>
      </w:r>
      <w:r>
        <w:rPr>
          <w:rFonts w:hint="eastAsia"/>
          <w:b/>
          <w:bCs/>
        </w:rPr>
        <w:t xml:space="preserve">本星系群中最大的星系</w:t>
      </w:r>
      <w:r>
        <w:rPr>
          <w:rFonts w:hint="eastAsia"/>
        </w:rPr>
        <w:t xml:space="preserve">，預計</w:t>
      </w:r>
      <w:r>
        <w:t xml:space="preserve"> 45 </w:t>
      </w:r>
      <w:r>
        <w:rPr>
          <w:rFonts w:hint="eastAsia"/>
        </w:rPr>
        <w:t xml:space="preserve">億年後將與銀河系碰撞合併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觀測法</w:t>
      </w:r>
      <w:r>
        <w:rPr>
          <w:rFonts w:hint="eastAsia"/>
        </w:rPr>
        <w:t xml:space="preserve">：先找到秋季四邊形，從西北角壁宿二往東北方延伸過</w:t>
      </w:r>
      <w:r>
        <w:t xml:space="preserve"> β、γ </w:t>
      </w:r>
      <w:r>
        <w:rPr>
          <w:rFonts w:hint="eastAsia"/>
        </w:rPr>
        <w:t xml:space="preserve">連線，可看到一團淡淡的橢圓光斑即為</w:t>
      </w:r>
      <w:r>
        <w:t xml:space="preserve"> M31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被獻給海怪</w:t>
      </w:r>
      <w:r>
        <w:t xml:space="preserve"> Cetus </w:t>
      </w:r>
      <w:r>
        <w:rPr>
          <w:rFonts w:hint="eastAsia"/>
        </w:rPr>
        <w:t xml:space="preserve">的衣索比亞公主</w:t>
      </w:r>
      <w:r>
        <w:t xml:space="preserve"> </w:t>
      </w:r>
      <w:r>
        <w:rPr>
          <w:rFonts w:hint="eastAsia"/>
        </w:rPr>
        <w:t xml:space="preserve">Andromeda，被英雄</w:t>
      </w:r>
      <w:r>
        <w:t xml:space="preserve"> Perseus </w:t>
      </w:r>
      <w:r>
        <w:rPr>
          <w:rFonts w:hint="eastAsia"/>
        </w:rPr>
        <w:t xml:space="preserve">救下後成為其妻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77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仙女座</w:t>
        </w:r>
      </w:hyperlink>
      <w:r>
        <w:t xml:space="preserve"> </w:t>
      </w:r>
      <w:r>
        <w:t xml:space="preserve">·</w:t>
      </w:r>
      <w:r>
        <w:t xml:space="preserve"> </w:t>
      </w:r>
      <w:hyperlink r:id="rId78">
        <w:r>
          <w:rPr>
            <w:rStyle w:val="Hyperlink"/>
            <w:rFonts w:hint="eastAsia"/>
          </w:rPr>
          <w:t xml:space="preserve">百度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仙女座</w:t>
        </w:r>
      </w:hyperlink>
    </w:p>
    <w:bookmarkEnd w:id="79"/>
    <w:bookmarkStart w:id="87" w:name="八仙王座"/>
    <w:p>
      <w:pPr>
        <w:pStyle w:val="Heading3"/>
      </w:pPr>
      <w:r>
        <w:rPr>
          <w:rFonts w:hint="eastAsia"/>
        </w:rPr>
        <w:t xml:space="preserve">（八）</w:t>
      </w:r>
      <w:r>
        <w:rPr>
          <w:rFonts w:hint="eastAsia"/>
        </w:rPr>
        <w:t xml:space="preserve">仙王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秋初升起的仙王座於天球北極附近，夾在仙后、小熊、天鵝與天龍座之間，由於其位於天球60度至90度中間，在低緯度及南半球的國家不易看見。仙王座無很明亮的主星，但由於它的五顆較亮的主星呈一個五邊形，很像一座有尖斜屋頂的房子，很容易認出。在希臘神話中，仙王座是衣索比亞的國王，是仙后座的丈夫，也是仙女座的父親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仙王座屬於夏未秋初的星座，由於靠近天球北極，故在天空中移動的速度較慢，由七月中旬到一月上旬都可觀測到。仙王座由北北東方升起，最高升到北方仰角55度左右，由北北西方落下。雖然仙王座主星亮度皆在2.4以下，但因其構成一個五邊形，故不難辨認，它在天鵝座的東北方，或由仙后座往西邊找也可以找到。此外飛馬座的秋四邊的西方邊線(α星與β星連線)往北延申，在找到北極星之前會先通過仙王座最靠北邊的γ星，亦是不錯的找尋方法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35169130ae4848e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39b04767fece7b9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天鈎五（α</w:t>
      </w:r>
      <w:r>
        <w:rPr>
          <w:b/>
          <w:bCs/>
        </w:rPr>
        <w:t xml:space="preserve"> Cep, </w:t>
      </w:r>
      <w:r>
        <w:rPr>
          <w:rFonts w:hint="eastAsia"/>
          <w:b/>
          <w:bCs/>
        </w:rPr>
        <w:t xml:space="preserve">Alderamin）</w:t>
      </w:r>
      <w:r>
        <w:rPr>
          <w:rFonts w:hint="eastAsia"/>
        </w:rPr>
        <w:t xml:space="preserve">：白色亞巨星，視星等</w:t>
      </w:r>
      <w:r>
        <w:t xml:space="preserve"> </w:t>
      </w:r>
      <w:r>
        <w:rPr>
          <w:rFonts w:hint="eastAsia"/>
        </w:rPr>
        <w:t xml:space="preserve">2.45，距離</w:t>
      </w:r>
      <w:r>
        <w:t xml:space="preserve"> 49 </w:t>
      </w:r>
      <w:r>
        <w:rPr>
          <w:rFonts w:hint="eastAsia"/>
        </w:rPr>
        <w:t xml:space="preserve">光年。約</w:t>
      </w:r>
      <w:r>
        <w:t xml:space="preserve"> 5,500 </w:t>
      </w:r>
      <w:r>
        <w:rPr>
          <w:rFonts w:hint="eastAsia"/>
        </w:rPr>
        <w:t xml:space="preserve">年後將成為新的北極星（因地球歲差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造父變星原型</w:t>
      </w:r>
      <w:r>
        <w:rPr>
          <w:rFonts w:hint="eastAsia"/>
        </w:rPr>
        <w:t xml:space="preserve">：仙王座</w:t>
      </w:r>
      <w:r>
        <w:t xml:space="preserve"> δ </w:t>
      </w:r>
      <w:r>
        <w:rPr>
          <w:rFonts w:hint="eastAsia"/>
        </w:rPr>
        <w:t xml:space="preserve">星（造父一）是造父變星的原型，週期變光性質後來成為宇宙距離尺度的關鍵——</w:t>
      </w:r>
      <w:r>
        <w:t xml:space="preserve"> </w:t>
      </w:r>
      <w:r>
        <w:rPr>
          <w:rFonts w:hint="eastAsia"/>
        </w:rPr>
        <w:t xml:space="preserve">哈伯利用其發現宇宙膨脹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類似五邊形（或鉛筆頭朝向北極星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埃塞俄比亞國王克甫斯（Cepheus），仙后卡西奧佩婭之夫，安德洛墨達公主之父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86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仙王座</w:t>
        </w:r>
      </w:hyperlink>
    </w:p>
    <w:bookmarkEnd w:id="87"/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jpg" /><Relationship Type="http://schemas.openxmlformats.org/officeDocument/2006/relationships/image" Id="rId43" Target="media/rId43.png" /><Relationship Type="http://schemas.openxmlformats.org/officeDocument/2006/relationships/image" Id="rId16" Target="media/rId16.png" /><Relationship Type="http://schemas.openxmlformats.org/officeDocument/2006/relationships/image" Id="rId71" Target="media/rId71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19" Target="media/rId19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74" Target="media/rId74.png" /><Relationship Type="http://schemas.openxmlformats.org/officeDocument/2006/relationships/image" Id="rId61" Target="media/rId6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9" Target="media/rId9.jpg" /><Relationship Type="http://schemas.openxmlformats.org/officeDocument/2006/relationships/image" Id="rId64" Target="media/rId64.png" /><Relationship Type="http://schemas.openxmlformats.org/officeDocument/2006/relationships/image" Id="rId52" Target="media/rId52.png" /><Relationship Type="http://schemas.openxmlformats.org/officeDocument/2006/relationships/hyperlink" Id="rId59" Target="http://my.nthu.edu.tw/~res9202/news/fall/constellation.htm" TargetMode="External" /><Relationship Type="http://schemas.openxmlformats.org/officeDocument/2006/relationships/hyperlink" Id="rId78" Target="https://baike.baidu.com/item/%E4%BB%99%E5%A5%B3%E5%BA%A7/25609" TargetMode="External" /><Relationship Type="http://schemas.openxmlformats.org/officeDocument/2006/relationships/hyperlink" Id="rId50" Target="https://blog.xuite.net/iboy/home/28748789" TargetMode="External" /><Relationship Type="http://schemas.openxmlformats.org/officeDocument/2006/relationships/hyperlink" Id="rId40" Target="https://en.wikipedia.org/wiki/Aries_(constellation)" TargetMode="External" /><Relationship Type="http://schemas.openxmlformats.org/officeDocument/2006/relationships/hyperlink" Id="rId58" Target="https://en.wikipedia.org/wiki/Pegasus_(constellation)" TargetMode="External" /><Relationship Type="http://schemas.openxmlformats.org/officeDocument/2006/relationships/hyperlink" Id="rId31" Target="https://en.wikipedia.org/wiki/Pisces_(constellation)" TargetMode="External" /><Relationship Type="http://schemas.openxmlformats.org/officeDocument/2006/relationships/hyperlink" Id="rId32" Target="https://starsigns101.cc/12%E6%98%9F%E5%BA%A7%E6%80%8E%E9%BA%BC%E6%8E%92%EF%BC%9F" TargetMode="External" /><Relationship Type="http://schemas.openxmlformats.org/officeDocument/2006/relationships/hyperlink" Id="rId23" Target="https://www.astromages.org/glossary/aquarius/?v=255a5cac7685" TargetMode="External" /><Relationship Type="http://schemas.openxmlformats.org/officeDocument/2006/relationships/hyperlink" Id="rId69" Target="https://www.douban.com/note/512408189/" TargetMode="External" /><Relationship Type="http://schemas.openxmlformats.org/officeDocument/2006/relationships/hyperlink" Id="rId41" Target="https://www.natgeomedia.com/science/article/content-4883.html" TargetMode="External" /><Relationship Type="http://schemas.openxmlformats.org/officeDocument/2006/relationships/hyperlink" Id="rId49" Target="https://zh.wikipedia.org/wiki/%E4%BB%99%E5%90%8E%E5%BA%A7" TargetMode="External" /><Relationship Type="http://schemas.openxmlformats.org/officeDocument/2006/relationships/hyperlink" Id="rId77" Target="https://zh.wikipedia.org/wiki/%E4%BB%99%E5%A5%B3%E5%BA%A7" TargetMode="External" /><Relationship Type="http://schemas.openxmlformats.org/officeDocument/2006/relationships/hyperlink" Id="rId67" Target="https://zh.wikipedia.org/wiki/%E8%8B%B1%E4%BB%99%E5%BA%A7" TargetMode="External" /><Relationship Type="http://schemas.openxmlformats.org/officeDocument/2006/relationships/hyperlink" Id="rId86" Target="https://zh.wikipedia.org/zh-cn/%E4%BB%99%E7%8E%8B%E5%BA%A7" TargetMode="External" /><Relationship Type="http://schemas.openxmlformats.org/officeDocument/2006/relationships/hyperlink" Id="rId68" Target="https://zh.wikipedia.org/zh-hans/%E5%A4%A7%E9%99%B5%E4%BA%94" TargetMode="External" /><Relationship Type="http://schemas.openxmlformats.org/officeDocument/2006/relationships/hyperlink" Id="rId22" Target="https://zh.wikipedia.org/zh-tw/%E5%AF%B6%E7%93%B6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my.nthu.edu.tw/~res9202/news/fall/constellation.htm" TargetMode="External" /><Relationship Type="http://schemas.openxmlformats.org/officeDocument/2006/relationships/hyperlink" Id="rId78" Target="https://baike.baidu.com/item/%E4%BB%99%E5%A5%B3%E5%BA%A7/25609" TargetMode="External" /><Relationship Type="http://schemas.openxmlformats.org/officeDocument/2006/relationships/hyperlink" Id="rId50" Target="https://blog.xuite.net/iboy/home/28748789" TargetMode="External" /><Relationship Type="http://schemas.openxmlformats.org/officeDocument/2006/relationships/hyperlink" Id="rId40" Target="https://en.wikipedia.org/wiki/Aries_(constellation)" TargetMode="External" /><Relationship Type="http://schemas.openxmlformats.org/officeDocument/2006/relationships/hyperlink" Id="rId58" Target="https://en.wikipedia.org/wiki/Pegasus_(constellation)" TargetMode="External" /><Relationship Type="http://schemas.openxmlformats.org/officeDocument/2006/relationships/hyperlink" Id="rId31" Target="https://en.wikipedia.org/wiki/Pisces_(constellation)" TargetMode="External" /><Relationship Type="http://schemas.openxmlformats.org/officeDocument/2006/relationships/hyperlink" Id="rId32" Target="https://starsigns101.cc/12%E6%98%9F%E5%BA%A7%E6%80%8E%E9%BA%BC%E6%8E%92%EF%BC%9F" TargetMode="External" /><Relationship Type="http://schemas.openxmlformats.org/officeDocument/2006/relationships/hyperlink" Id="rId23" Target="https://www.astromages.org/glossary/aquarius/?v=255a5cac7685" TargetMode="External" /><Relationship Type="http://schemas.openxmlformats.org/officeDocument/2006/relationships/hyperlink" Id="rId69" Target="https://www.douban.com/note/512408189/" TargetMode="External" /><Relationship Type="http://schemas.openxmlformats.org/officeDocument/2006/relationships/hyperlink" Id="rId41" Target="https://www.natgeomedia.com/science/article/content-4883.html" TargetMode="External" /><Relationship Type="http://schemas.openxmlformats.org/officeDocument/2006/relationships/hyperlink" Id="rId49" Target="https://zh.wikipedia.org/wiki/%E4%BB%99%E5%90%8E%E5%BA%A7" TargetMode="External" /><Relationship Type="http://schemas.openxmlformats.org/officeDocument/2006/relationships/hyperlink" Id="rId77" Target="https://zh.wikipedia.org/wiki/%E4%BB%99%E5%A5%B3%E5%BA%A7" TargetMode="External" /><Relationship Type="http://schemas.openxmlformats.org/officeDocument/2006/relationships/hyperlink" Id="rId67" Target="https://zh.wikipedia.org/wiki/%E8%8B%B1%E4%BB%99%E5%BA%A7" TargetMode="External" /><Relationship Type="http://schemas.openxmlformats.org/officeDocument/2006/relationships/hyperlink" Id="rId86" Target="https://zh.wikipedia.org/zh-cn/%E4%BB%99%E7%8E%8B%E5%BA%A7" TargetMode="External" /><Relationship Type="http://schemas.openxmlformats.org/officeDocument/2006/relationships/hyperlink" Id="rId68" Target="https://zh.wikipedia.org/zh-hans/%E5%A4%A7%E9%99%B5%E4%BA%94" TargetMode="External" /><Relationship Type="http://schemas.openxmlformats.org/officeDocument/2006/relationships/hyperlink" Id="rId22" Target="https://zh.wikipedia.org/zh-tw/%E5%AF%B6%E7%93%B6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秋天星空</dc:title>
  <dc:creator/>
  <dc:language>zh-TW</dc:language>
  <cp:keywords/>
  <dcterms:created xsi:type="dcterms:W3CDTF">2026-06-30T21:27:39Z</dcterms:created>
  <dcterms:modified xsi:type="dcterms:W3CDTF">2026-06-30T21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